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64D29CED" w14:textId="015A5BCE" w:rsidR="008075F0" w:rsidRDefault="008075F0" w:rsidP="002F7714">
      <w:pPr>
        <w:widowControl w:val="0"/>
        <w:tabs>
          <w:tab w:val="left" w:pos="-720"/>
        </w:tabs>
        <w:ind w:left="1843" w:hanging="1843"/>
        <w:rPr>
          <w:b/>
        </w:rPr>
      </w:pPr>
      <w:r>
        <w:rPr>
          <w:b/>
        </w:rPr>
        <w:t>Service:</w:t>
      </w:r>
      <w:r>
        <w:rPr>
          <w:b/>
        </w:rPr>
        <w:tab/>
      </w:r>
      <w:r>
        <w:rPr>
          <w:b/>
        </w:rPr>
        <w:tab/>
      </w:r>
      <w:r>
        <w:rPr>
          <w:b/>
        </w:rPr>
        <w:tab/>
      </w:r>
      <w:r w:rsidR="009B1774">
        <w:rPr>
          <w:b/>
        </w:rPr>
        <w:t xml:space="preserve">Tenancy Support and Community Houses </w:t>
      </w:r>
      <w:r w:rsidR="00D44E6A">
        <w:rPr>
          <w:b/>
        </w:rPr>
        <w:t xml:space="preserve"> </w:t>
      </w:r>
    </w:p>
    <w:p w14:paraId="3513229C" w14:textId="77777777" w:rsidR="008075F0" w:rsidRDefault="008075F0" w:rsidP="002F7714">
      <w:pPr>
        <w:widowControl w:val="0"/>
        <w:tabs>
          <w:tab w:val="left" w:pos="-720"/>
        </w:tabs>
        <w:ind w:left="1843" w:hanging="1843"/>
        <w:rPr>
          <w:b/>
        </w:rPr>
      </w:pPr>
    </w:p>
    <w:p w14:paraId="1DD0CE39" w14:textId="6EED999D"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8075F0">
        <w:rPr>
          <w:b/>
        </w:rPr>
        <w:tab/>
      </w:r>
      <w:r w:rsidR="00542165">
        <w:rPr>
          <w:b/>
        </w:rPr>
        <w:t>Housing</w:t>
      </w:r>
      <w:r w:rsidR="0026198B">
        <w:rPr>
          <w:b/>
        </w:rPr>
        <w:t xml:space="preserve"> </w:t>
      </w:r>
      <w:r w:rsidR="000C5B78">
        <w:rPr>
          <w:b/>
        </w:rPr>
        <w:t>Support W</w:t>
      </w:r>
      <w:r w:rsidR="0026198B">
        <w:rPr>
          <w:b/>
        </w:rPr>
        <w:t xml:space="preserve">orker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3B466B99" w:rsidR="00E62F41" w:rsidRDefault="00D70862" w:rsidP="002F7714">
      <w:pPr>
        <w:widowControl w:val="0"/>
        <w:ind w:left="1843" w:hanging="1843"/>
        <w:rPr>
          <w:b/>
        </w:rPr>
      </w:pPr>
      <w:r w:rsidRPr="00C06BF8">
        <w:rPr>
          <w:b/>
        </w:rPr>
        <w:t>Reports to:</w:t>
      </w:r>
      <w:r w:rsidR="00AE44B3">
        <w:rPr>
          <w:b/>
        </w:rPr>
        <w:t xml:space="preserve"> </w:t>
      </w:r>
      <w:r w:rsidR="00F354C7">
        <w:rPr>
          <w:b/>
        </w:rPr>
        <w:tab/>
      </w:r>
      <w:r w:rsidR="00F354C7">
        <w:rPr>
          <w:b/>
        </w:rPr>
        <w:tab/>
      </w:r>
      <w:r w:rsidR="008075F0">
        <w:rPr>
          <w:b/>
        </w:rPr>
        <w:tab/>
      </w:r>
      <w:r w:rsidR="003C63F0">
        <w:rPr>
          <w:b/>
        </w:rPr>
        <w:t>Operations Manager</w:t>
      </w:r>
      <w:r w:rsidR="00AF6E93">
        <w:rPr>
          <w:b/>
        </w:rPr>
        <w:t xml:space="preserve"> </w:t>
      </w:r>
    </w:p>
    <w:p w14:paraId="179AB170" w14:textId="2495DBE6" w:rsidR="00EB57CE" w:rsidRDefault="00EB57CE" w:rsidP="002F7714">
      <w:pPr>
        <w:widowControl w:val="0"/>
        <w:ind w:left="1843" w:hanging="1843"/>
        <w:rPr>
          <w:b/>
        </w:rPr>
      </w:pPr>
    </w:p>
    <w:p w14:paraId="2421C19A" w14:textId="5656E9D2" w:rsidR="00EB57CE" w:rsidRDefault="00EB57CE" w:rsidP="002F7714">
      <w:pPr>
        <w:widowControl w:val="0"/>
        <w:ind w:left="1843" w:hanging="1843"/>
      </w:pPr>
      <w:r>
        <w:rPr>
          <w:b/>
        </w:rPr>
        <w:t xml:space="preserve">Locations: </w:t>
      </w:r>
      <w:r>
        <w:rPr>
          <w:b/>
        </w:rPr>
        <w:tab/>
      </w:r>
      <w:r>
        <w:rPr>
          <w:b/>
        </w:rPr>
        <w:tab/>
      </w:r>
      <w:r>
        <w:rPr>
          <w:b/>
        </w:rPr>
        <w:tab/>
        <w:t xml:space="preserve">Neath Port Talbot, Swansea and Carmarthenshire </w:t>
      </w:r>
    </w:p>
    <w:p w14:paraId="54152246" w14:textId="1DCDC463" w:rsidR="005C4DEB" w:rsidRPr="00C06BF8" w:rsidRDefault="00173966" w:rsidP="003C63F0">
      <w:pPr>
        <w:widowControl w:val="0"/>
        <w:ind w:left="1843" w:hanging="1843"/>
      </w:pPr>
      <w:r>
        <w:rPr>
          <w:b/>
        </w:rPr>
        <w:tab/>
      </w:r>
      <w:r w:rsidR="00D70862" w:rsidRPr="00C06BF8">
        <w:tab/>
      </w:r>
    </w:p>
    <w:p w14:paraId="0B62F134" w14:textId="0B3B543B" w:rsidR="003C63F0" w:rsidRDefault="008075F0" w:rsidP="009A359A">
      <w:pPr>
        <w:pStyle w:val="ListParagraph"/>
        <w:widowControl w:val="0"/>
        <w:spacing w:line="360" w:lineRule="auto"/>
        <w:ind w:left="0"/>
        <w:jc w:val="both"/>
        <w:rPr>
          <w:b/>
        </w:rPr>
      </w:pPr>
      <w:r>
        <w:rPr>
          <w:b/>
        </w:rPr>
        <w:t xml:space="preserve">Car driver/own vehicle: </w:t>
      </w:r>
      <w:r>
        <w:rPr>
          <w:b/>
        </w:rPr>
        <w:tab/>
      </w:r>
      <w:r w:rsidR="009B1774">
        <w:rPr>
          <w:b/>
        </w:rPr>
        <w:t xml:space="preserve">Essential </w:t>
      </w:r>
      <w:r w:rsidR="00596D2C">
        <w:rPr>
          <w:b/>
        </w:rPr>
        <w:t xml:space="preserve"> </w:t>
      </w:r>
      <w:r w:rsidR="00D44E6A">
        <w:rPr>
          <w:b/>
        </w:rPr>
        <w:t xml:space="preserve"> </w:t>
      </w:r>
      <w:r w:rsidR="00AF30C1">
        <w:rPr>
          <w:b/>
        </w:rPr>
        <w:t xml:space="preserve"> </w:t>
      </w:r>
    </w:p>
    <w:p w14:paraId="20A8BB01" w14:textId="77777777" w:rsidR="008075F0" w:rsidRDefault="008075F0" w:rsidP="009A359A">
      <w:pPr>
        <w:pStyle w:val="ListParagraph"/>
        <w:widowControl w:val="0"/>
        <w:spacing w:line="360" w:lineRule="auto"/>
        <w:ind w:left="0"/>
        <w:jc w:val="both"/>
        <w:rPr>
          <w:b/>
        </w:rPr>
      </w:pPr>
    </w:p>
    <w:p w14:paraId="0F5E6C56" w14:textId="0E847AAD" w:rsidR="00AE44B3" w:rsidRPr="003C63F0" w:rsidRDefault="009A359A" w:rsidP="009A359A">
      <w:pPr>
        <w:pStyle w:val="ListParagraph"/>
        <w:widowControl w:val="0"/>
        <w:spacing w:line="360" w:lineRule="auto"/>
        <w:ind w:left="0"/>
        <w:jc w:val="both"/>
        <w:rPr>
          <w:b/>
          <w:u w:val="single"/>
        </w:rPr>
      </w:pPr>
      <w:r w:rsidRPr="003C63F0">
        <w:rPr>
          <w:b/>
          <w:u w:val="single"/>
        </w:rPr>
        <w:t xml:space="preserve">Key responsibilities </w:t>
      </w:r>
    </w:p>
    <w:p w14:paraId="3DFA9405" w14:textId="66D47A68" w:rsidR="00A579E6" w:rsidRDefault="00A579E6" w:rsidP="00AB47C3">
      <w:pPr>
        <w:pStyle w:val="ListParagraph"/>
        <w:widowControl w:val="0"/>
        <w:numPr>
          <w:ilvl w:val="0"/>
          <w:numId w:val="3"/>
        </w:numPr>
        <w:spacing w:line="360" w:lineRule="auto"/>
        <w:jc w:val="both"/>
        <w:rPr>
          <w:color w:val="000000" w:themeColor="text1"/>
        </w:rPr>
      </w:pPr>
      <w:bookmarkStart w:id="0" w:name="_Hlk55467261"/>
      <w:bookmarkStart w:id="1" w:name="_Hlk64460721"/>
      <w:bookmarkStart w:id="2" w:name="_GoBack"/>
      <w:bookmarkEnd w:id="2"/>
      <w:r>
        <w:rPr>
          <w:color w:val="000000" w:themeColor="text1"/>
        </w:rPr>
        <w:t>P</w:t>
      </w:r>
      <w:r w:rsidRPr="00A579E6">
        <w:rPr>
          <w:color w:val="000000" w:themeColor="text1"/>
        </w:rPr>
        <w:t>rovide high quality, flexible and holistic support</w:t>
      </w:r>
      <w:r w:rsidR="002E444F">
        <w:rPr>
          <w:color w:val="000000" w:themeColor="text1"/>
        </w:rPr>
        <w:t xml:space="preserve"> </w:t>
      </w:r>
      <w:bookmarkEnd w:id="0"/>
      <w:r w:rsidR="002E444F">
        <w:rPr>
          <w:color w:val="000000" w:themeColor="text1"/>
        </w:rPr>
        <w:t xml:space="preserve">that </w:t>
      </w:r>
      <w:r w:rsidR="002E444F" w:rsidRPr="003D0700">
        <w:rPr>
          <w:color w:val="000000" w:themeColor="text1"/>
        </w:rPr>
        <w:t xml:space="preserve">focuses on strengths and goals within a framework of active engagement, harm reduction and </w:t>
      </w:r>
      <w:r w:rsidR="007C7829">
        <w:rPr>
          <w:color w:val="000000" w:themeColor="text1"/>
        </w:rPr>
        <w:t>tenancy sustainment</w:t>
      </w:r>
      <w:r w:rsidR="002E444F">
        <w:rPr>
          <w:color w:val="000000" w:themeColor="text1"/>
        </w:rPr>
        <w:t>.</w:t>
      </w:r>
    </w:p>
    <w:p w14:paraId="0C0775F3" w14:textId="00F77A72"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a 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312120BC" w14:textId="7654870C" w:rsidR="008075F0" w:rsidRDefault="009B1774" w:rsidP="00A579E6">
      <w:pPr>
        <w:pStyle w:val="ListParagraph"/>
        <w:widowControl w:val="0"/>
        <w:numPr>
          <w:ilvl w:val="0"/>
          <w:numId w:val="3"/>
        </w:numPr>
        <w:spacing w:line="360" w:lineRule="auto"/>
        <w:jc w:val="both"/>
        <w:rPr>
          <w:color w:val="000000" w:themeColor="text1"/>
        </w:rPr>
      </w:pPr>
      <w:r>
        <w:rPr>
          <w:color w:val="000000" w:themeColor="text1"/>
        </w:rPr>
        <w:t>Assist</w:t>
      </w:r>
      <w:r w:rsidR="00AF30C1">
        <w:rPr>
          <w:color w:val="000000" w:themeColor="text1"/>
        </w:rPr>
        <w:t xml:space="preserve"> </w:t>
      </w:r>
      <w:r w:rsidR="008075F0">
        <w:rPr>
          <w:color w:val="000000" w:themeColor="text1"/>
        </w:rPr>
        <w:t xml:space="preserve">in the day-today </w:t>
      </w:r>
      <w:r>
        <w:rPr>
          <w:color w:val="000000" w:themeColor="text1"/>
        </w:rPr>
        <w:t>cover of central office</w:t>
      </w:r>
      <w:r w:rsidR="00596D2C">
        <w:rPr>
          <w:color w:val="000000" w:themeColor="text1"/>
        </w:rPr>
        <w:t xml:space="preserve">, </w:t>
      </w:r>
      <w:r w:rsidR="008075F0">
        <w:rPr>
          <w:color w:val="000000" w:themeColor="text1"/>
        </w:rPr>
        <w:t xml:space="preserve">completing daily, weekly and monthly tasks as allocated by the </w:t>
      </w:r>
      <w:r w:rsidR="00596D2C">
        <w:rPr>
          <w:color w:val="000000" w:themeColor="text1"/>
        </w:rPr>
        <w:t>Operations M</w:t>
      </w:r>
      <w:r w:rsidR="008075F0">
        <w:rPr>
          <w:color w:val="000000" w:themeColor="text1"/>
        </w:rPr>
        <w:t xml:space="preserve">anager.    </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proofErr w:type="gramStart"/>
      <w:r>
        <w:rPr>
          <w:color w:val="000000" w:themeColor="text1"/>
        </w:rPr>
        <w:t>R</w:t>
      </w:r>
      <w:r w:rsidRPr="00A579E6">
        <w:rPr>
          <w:color w:val="000000" w:themeColor="text1"/>
        </w:rPr>
        <w:t>ecord</w:t>
      </w:r>
      <w:r>
        <w:rPr>
          <w:color w:val="000000" w:themeColor="text1"/>
        </w:rPr>
        <w:t>,</w:t>
      </w:r>
      <w:proofErr w:type="gramEnd"/>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bookmarkEnd w:id="1"/>
    <w:p w14:paraId="10539558" w14:textId="6DCC0DC3" w:rsidR="007C7829" w:rsidRDefault="007C7829" w:rsidP="007C7829">
      <w:pPr>
        <w:pStyle w:val="ListParagraph"/>
        <w:widowControl w:val="0"/>
        <w:spacing w:line="360" w:lineRule="auto"/>
        <w:ind w:left="360"/>
        <w:jc w:val="both"/>
        <w:rPr>
          <w:color w:val="000000" w:themeColor="text1"/>
        </w:rPr>
      </w:pPr>
    </w:p>
    <w:p w14:paraId="5064451B" w14:textId="4A2FC92A" w:rsidR="00020881" w:rsidRPr="003C63F0" w:rsidRDefault="009A359A" w:rsidP="009A359A">
      <w:pPr>
        <w:pStyle w:val="ListParagraph"/>
        <w:widowControl w:val="0"/>
        <w:spacing w:line="360" w:lineRule="auto"/>
        <w:ind w:left="0"/>
        <w:jc w:val="both"/>
        <w:rPr>
          <w:b/>
          <w:color w:val="000000" w:themeColor="text1"/>
          <w:u w:val="single"/>
        </w:rPr>
      </w:pPr>
      <w:r w:rsidRPr="003C63F0">
        <w:rPr>
          <w:b/>
          <w:color w:val="000000" w:themeColor="text1"/>
          <w:u w:val="single"/>
        </w:rPr>
        <w:t>Key performance indicators</w:t>
      </w:r>
    </w:p>
    <w:p w14:paraId="0EB846BC" w14:textId="7ABC4C75" w:rsidR="00020881"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 xml:space="preserve">rs as set out in Code of Conduct.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57833F02" w:rsidR="00721EDE" w:rsidRDefault="00020881" w:rsidP="00D73A1F">
      <w:pPr>
        <w:pStyle w:val="ListParagraph"/>
        <w:widowControl w:val="0"/>
        <w:numPr>
          <w:ilvl w:val="0"/>
          <w:numId w:val="4"/>
        </w:numPr>
        <w:spacing w:line="360" w:lineRule="auto"/>
        <w:jc w:val="both"/>
      </w:pPr>
      <w:r>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 including GDPR, Health &amp; Safety and Safeguarding.</w:t>
      </w:r>
      <w:r w:rsidR="00A73BD4">
        <w:t xml:space="preserve">  </w:t>
      </w:r>
      <w:r w:rsidR="00721EDE" w:rsidRPr="00B05EBD">
        <w:t xml:space="preserve"> </w:t>
      </w:r>
    </w:p>
    <w:p w14:paraId="30FC5A01" w14:textId="77777777" w:rsidR="009B1774" w:rsidRDefault="009B1774" w:rsidP="009A359A">
      <w:pPr>
        <w:widowControl w:val="0"/>
        <w:spacing w:line="360" w:lineRule="auto"/>
        <w:jc w:val="both"/>
        <w:rPr>
          <w:b/>
          <w:u w:val="single"/>
        </w:rPr>
      </w:pPr>
    </w:p>
    <w:p w14:paraId="25CCAFD1" w14:textId="17BC61B0" w:rsidR="008576EE" w:rsidRPr="003C63F0" w:rsidRDefault="009A359A" w:rsidP="009A359A">
      <w:pPr>
        <w:widowControl w:val="0"/>
        <w:spacing w:line="360" w:lineRule="auto"/>
        <w:jc w:val="both"/>
        <w:rPr>
          <w:b/>
          <w:u w:val="single"/>
        </w:rPr>
      </w:pPr>
      <w:r w:rsidRPr="003C63F0">
        <w:rPr>
          <w:b/>
          <w:u w:val="single"/>
        </w:rPr>
        <w:lastRenderedPageBreak/>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2"/>
          <w:footerReference w:type="first" r:id="rId13"/>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bookmarkStart w:id="3" w:name="_Hlk71725961"/>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612F1409" w14:textId="77777777" w:rsidR="009B1774" w:rsidRDefault="009B1774" w:rsidP="009B1774">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pPr>
    </w:p>
    <w:p w14:paraId="4D339338" w14:textId="323CCA71" w:rsidR="008576EE" w:rsidRPr="009B1774" w:rsidRDefault="00FC0893" w:rsidP="009B1774">
      <w:pPr>
        <w:pStyle w:val="ListParagraph"/>
        <w:widowControl w:val="0"/>
        <w:numPr>
          <w:ilvl w:val="0"/>
          <w:numId w:val="12"/>
        </w:numPr>
        <w:tabs>
          <w:tab w:val="left" w:pos="-720"/>
          <w:tab w:val="left" w:pos="0"/>
          <w:tab w:val="left" w:pos="720"/>
          <w:tab w:val="left" w:pos="1440"/>
          <w:tab w:val="left" w:pos="2160"/>
          <w:tab w:val="left" w:pos="2835"/>
        </w:tabs>
        <w:spacing w:line="360" w:lineRule="auto"/>
        <w:rPr>
          <w:color w:val="000000" w:themeColor="text1"/>
        </w:rPr>
      </w:pPr>
      <w:r w:rsidRPr="009B1774">
        <w:rPr>
          <w:color w:val="000000" w:themeColor="text1"/>
        </w:rPr>
        <w:t>P</w:t>
      </w:r>
      <w:r w:rsidR="008576EE" w:rsidRPr="009B1774">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4919CB6C"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sidR="00462C28">
        <w:rPr>
          <w:color w:val="000000" w:themeColor="text1"/>
        </w:rPr>
        <w:t xml:space="preserve">Care Inspectorate Wales, </w:t>
      </w:r>
      <w:r>
        <w:rPr>
          <w:color w:val="000000" w:themeColor="text1"/>
        </w:rPr>
        <w:t>Rent Smart Wales</w:t>
      </w:r>
      <w:r w:rsidRPr="00B05EBD">
        <w:rPr>
          <w:color w:val="000000" w:themeColor="text1"/>
        </w:rPr>
        <w:t>)</w:t>
      </w:r>
    </w:p>
    <w:bookmarkEnd w:id="3"/>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646E5421"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1296C517" w14:textId="77777777" w:rsidR="00E9304D" w:rsidRDefault="00E9304D" w:rsidP="00E9304D">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r>
        <w:rPr>
          <w:b/>
          <w:color w:val="000000" w:themeColor="text1"/>
          <w:u w:val="single"/>
        </w:rPr>
        <w:t xml:space="preserve">Health &amp; Safety </w:t>
      </w:r>
    </w:p>
    <w:p w14:paraId="3D13CD76" w14:textId="77777777"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Strict adherence to all aspects of Health &amp; Safety obligations specified in client, lone working, fire, premises, COVID-19 and other project specific risk assessments.  </w:t>
      </w:r>
    </w:p>
    <w:p w14:paraId="3BBDF3FF" w14:textId="77777777"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Timely completion of Health &amp; Safety checks/tasks/processes as delegated by the Operations Manager, with issues or concerns reported and acted upon without delay (including out of hours).    </w:t>
      </w:r>
    </w:p>
    <w:p w14:paraId="01464619" w14:textId="77777777"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Diligently reporting any incidents, accidents or other Health and Safety issues as per policy and procedure.  </w:t>
      </w:r>
    </w:p>
    <w:p w14:paraId="779E6507" w14:textId="77777777" w:rsidR="00E9304D" w:rsidRDefault="00E9304D"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D5DC65F" w14:textId="5EEE3F51" w:rsidR="00FC0893" w:rsidRPr="003C63F0"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r w:rsidRPr="003C63F0">
        <w:rPr>
          <w:b/>
          <w:color w:val="000000" w:themeColor="text1"/>
          <w:u w:val="single"/>
        </w:rPr>
        <w:t>General</w:t>
      </w:r>
    </w:p>
    <w:p w14:paraId="2A072A98" w14:textId="768A2260" w:rsidR="008576EE" w:rsidRPr="00B05EBD" w:rsidRDefault="008576EE" w:rsidP="00AB47C3">
      <w:pPr>
        <w:pStyle w:val="ListParagraph"/>
        <w:widowControl w:val="0"/>
        <w:numPr>
          <w:ilvl w:val="0"/>
          <w:numId w:val="9"/>
        </w:numPr>
        <w:spacing w:line="360" w:lineRule="auto"/>
        <w:ind w:right="-120"/>
      </w:pPr>
      <w:bookmarkStart w:id="4"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4"/>
    <w:p w14:paraId="6FF9C3A9" w14:textId="038CFE46"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proofErr w:type="gramStart"/>
      <w:r w:rsidRPr="00B05EBD">
        <w:rPr>
          <w:color w:val="000000" w:themeColor="text1"/>
        </w:rPr>
        <w:t>Apply the organisational values to every aspect of the role at all times</w:t>
      </w:r>
      <w:proofErr w:type="gramEnd"/>
      <w:r w:rsidRPr="00B05EBD">
        <w:rPr>
          <w:color w:val="000000" w:themeColor="text1"/>
        </w:rPr>
        <w:t xml:space="preserve">.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6408C51F"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3F7F1113" w14:textId="08BEE571"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1E74C3DE" w14:textId="008AEEC0"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6CF5D9B8" w14:textId="2EAE5AD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71E08867" w14:textId="4DDDD97E"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06D37042" w14:textId="77777777" w:rsidR="009D1E1E" w:rsidRDefault="009D1E1E" w:rsidP="00775696">
            <w:pPr>
              <w:pStyle w:val="Heading1"/>
              <w:keepNext w:val="0"/>
              <w:keepLines w:val="0"/>
              <w:widowControl w:val="0"/>
              <w:spacing w:before="200" w:after="0" w:line="360" w:lineRule="auto"/>
              <w:contextualSpacing w:val="0"/>
              <w:rPr>
                <w:b/>
                <w:sz w:val="22"/>
                <w:szCs w:val="22"/>
              </w:rPr>
            </w:pPr>
            <w:r w:rsidRPr="00B05EBD">
              <w:rPr>
                <w:b/>
                <w:sz w:val="22"/>
                <w:szCs w:val="22"/>
              </w:rPr>
              <w:t>Person Specification</w:t>
            </w:r>
          </w:p>
          <w:p w14:paraId="326F20FF" w14:textId="78864ABF" w:rsidR="00462C28" w:rsidRPr="00462C28" w:rsidRDefault="00462C28" w:rsidP="00462C28">
            <w:r w:rsidRPr="00F8685A">
              <w:rPr>
                <w:color w:val="auto"/>
              </w:rPr>
              <w:t>These are the skills, abilities and knowledge we look for when reviewing job applications and asking questions at interviews.</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5" w:name="_bknyh5nupyz9" w:colFirst="0" w:colLast="0"/>
            <w:bookmarkEnd w:id="5"/>
            <w:r w:rsidRPr="00757087">
              <w:rPr>
                <w:b/>
                <w:color w:val="auto"/>
                <w:sz w:val="22"/>
                <w:szCs w:val="22"/>
              </w:rPr>
              <w:t>Skills &amp; Abilities</w:t>
            </w:r>
            <w:bookmarkStart w:id="6" w:name="_6cwmck5wpsip" w:colFirst="0" w:colLast="0"/>
            <w:bookmarkEnd w:id="6"/>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7"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7"/>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8"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8"/>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9" w:name="_xjb0aop3s6vp" w:colFirst="0" w:colLast="0"/>
            <w:bookmarkStart w:id="10" w:name="_Hlk55467572"/>
            <w:bookmarkEnd w:id="9"/>
            <w:r>
              <w:rPr>
                <w:lang w:eastAsia="en-US"/>
              </w:rPr>
              <w:t xml:space="preserve">Knowledge or background of working with people in a housing, support, social care, health, education or other voluntary sector setting.  </w:t>
            </w:r>
            <w:bookmarkEnd w:id="10"/>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52C69796" w:rsidR="00AC47C6" w:rsidRPr="00757087" w:rsidRDefault="00AC47C6" w:rsidP="008C14F1">
            <w:pPr>
              <w:widowControl w:val="0"/>
              <w:spacing w:line="360" w:lineRule="auto"/>
              <w:ind w:right="-120"/>
            </w:pPr>
            <w:r w:rsidRPr="00757087">
              <w:t>Car Owner in possession of full driving licence and Business level insurance</w:t>
            </w:r>
            <w:r w:rsidR="000D3952">
              <w:t xml:space="preserve"> </w:t>
            </w:r>
          </w:p>
        </w:tc>
        <w:tc>
          <w:tcPr>
            <w:tcW w:w="850" w:type="dxa"/>
            <w:vAlign w:val="center"/>
          </w:tcPr>
          <w:p w14:paraId="7A8480A0" w14:textId="3F3F165E" w:rsidR="00AC47C6" w:rsidRPr="00B05EBD" w:rsidRDefault="009B1774" w:rsidP="008C14F1">
            <w:pPr>
              <w:widowControl w:val="0"/>
              <w:spacing w:line="360" w:lineRule="auto"/>
              <w:ind w:right="-120"/>
            </w:pPr>
            <w:r>
              <w:t>E</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 xml:space="preserve">Smart, professional, business-appropriate appearance </w:t>
            </w:r>
            <w:proofErr w:type="gramStart"/>
            <w:r w:rsidRPr="00757087">
              <w:t>at all times</w:t>
            </w:r>
            <w:proofErr w:type="gramEnd"/>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8C1A4" w14:textId="77777777" w:rsidR="00B434C6" w:rsidRDefault="00B434C6">
      <w:r>
        <w:separator/>
      </w:r>
    </w:p>
  </w:endnote>
  <w:endnote w:type="continuationSeparator" w:id="0">
    <w:p w14:paraId="59E26009" w14:textId="77777777" w:rsidR="00B434C6" w:rsidRDefault="00B4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56EE86F6" w:rsidR="00A459A7" w:rsidRDefault="00AF6E93" w:rsidP="00DB3F1E">
    <w:pPr>
      <w:pStyle w:val="Footer"/>
    </w:pPr>
    <w:r>
      <w:t>HS</w:t>
    </w:r>
    <w:r w:rsidR="00013228">
      <w:t>W</w:t>
    </w:r>
    <w:r w:rsidR="00DB3F1E">
      <w:t xml:space="preserve"> V</w:t>
    </w:r>
    <w:r w:rsidR="003C63F0">
      <w:t>2</w:t>
    </w:r>
    <w:r w:rsidR="00DB3F1E">
      <w:t xml:space="preserve"> </w:t>
    </w:r>
    <w:r w:rsidR="003C63F0">
      <w:t>0</w:t>
    </w:r>
    <w:r w:rsidR="009B1774">
      <w:t>8</w:t>
    </w:r>
    <w:r w:rsidR="00DB3F1E">
      <w:t>/2</w:t>
    </w:r>
    <w:r w:rsidR="003C63F0">
      <w:t>1</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7C59" w14:textId="42DE30A9" w:rsidR="00013228" w:rsidRDefault="00AF6E93" w:rsidP="00013228">
    <w:pPr>
      <w:pStyle w:val="Footer"/>
    </w:pPr>
    <w:r>
      <w:t>HSW</w:t>
    </w:r>
    <w:r w:rsidR="00013228">
      <w:t xml:space="preserve"> V</w:t>
    </w:r>
    <w:r w:rsidR="009B1774">
      <w:t>2</w:t>
    </w:r>
    <w:r w:rsidR="00013228">
      <w:t xml:space="preserve"> </w:t>
    </w:r>
    <w:r w:rsidR="009B1774">
      <w:t>08</w:t>
    </w:r>
    <w:r w:rsidR="00013228">
      <w:t>/2</w:t>
    </w:r>
    <w:r w:rsidR="009B1774">
      <w:t>1</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99FE0" w14:textId="77777777" w:rsidR="00B434C6" w:rsidRDefault="00B434C6">
      <w:r>
        <w:separator/>
      </w:r>
    </w:p>
  </w:footnote>
  <w:footnote w:type="continuationSeparator" w:id="0">
    <w:p w14:paraId="3DDF5CEE" w14:textId="77777777" w:rsidR="00B434C6" w:rsidRDefault="00B434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AB06D9"/>
    <w:multiLevelType w:val="hybridMultilevel"/>
    <w:tmpl w:val="E6D419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F4E1E01"/>
    <w:multiLevelType w:val="hybridMultilevel"/>
    <w:tmpl w:val="A49EB6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7"/>
  </w:num>
  <w:num w:numId="4">
    <w:abstractNumId w:val="4"/>
  </w:num>
  <w:num w:numId="5">
    <w:abstractNumId w:val="11"/>
  </w:num>
  <w:num w:numId="6">
    <w:abstractNumId w:val="10"/>
  </w:num>
  <w:num w:numId="7">
    <w:abstractNumId w:val="6"/>
  </w:num>
  <w:num w:numId="8">
    <w:abstractNumId w:val="5"/>
  </w:num>
  <w:num w:numId="9">
    <w:abstractNumId w:val="9"/>
  </w:num>
  <w:num w:numId="10">
    <w:abstractNumId w:val="3"/>
  </w:num>
  <w:num w:numId="11">
    <w:abstractNumId w:val="8"/>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4386"/>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3952"/>
    <w:rsid w:val="000D4079"/>
    <w:rsid w:val="000D5732"/>
    <w:rsid w:val="000E3617"/>
    <w:rsid w:val="000E7BBF"/>
    <w:rsid w:val="000F1CFA"/>
    <w:rsid w:val="001059C9"/>
    <w:rsid w:val="00107A98"/>
    <w:rsid w:val="001211F1"/>
    <w:rsid w:val="0012743D"/>
    <w:rsid w:val="00133D4C"/>
    <w:rsid w:val="00134321"/>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3606"/>
    <w:rsid w:val="003B23AD"/>
    <w:rsid w:val="003C63F0"/>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62C28"/>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96D2C"/>
    <w:rsid w:val="005A0C2F"/>
    <w:rsid w:val="005C4DEB"/>
    <w:rsid w:val="005D1E17"/>
    <w:rsid w:val="005D3F1D"/>
    <w:rsid w:val="005D5DAA"/>
    <w:rsid w:val="005F1341"/>
    <w:rsid w:val="00605EE2"/>
    <w:rsid w:val="00610665"/>
    <w:rsid w:val="006122B2"/>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075F0"/>
    <w:rsid w:val="00812579"/>
    <w:rsid w:val="00816766"/>
    <w:rsid w:val="00816865"/>
    <w:rsid w:val="00826FFF"/>
    <w:rsid w:val="00842449"/>
    <w:rsid w:val="00850B11"/>
    <w:rsid w:val="00855F09"/>
    <w:rsid w:val="008576EE"/>
    <w:rsid w:val="008673A7"/>
    <w:rsid w:val="0087026A"/>
    <w:rsid w:val="00870A47"/>
    <w:rsid w:val="00871724"/>
    <w:rsid w:val="00872152"/>
    <w:rsid w:val="00874618"/>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0478"/>
    <w:rsid w:val="009A359A"/>
    <w:rsid w:val="009B082C"/>
    <w:rsid w:val="009B1774"/>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AF30C1"/>
    <w:rsid w:val="00AF6E93"/>
    <w:rsid w:val="00B01170"/>
    <w:rsid w:val="00B01189"/>
    <w:rsid w:val="00B0324B"/>
    <w:rsid w:val="00B034AE"/>
    <w:rsid w:val="00B11B89"/>
    <w:rsid w:val="00B20BD0"/>
    <w:rsid w:val="00B237E0"/>
    <w:rsid w:val="00B25BCA"/>
    <w:rsid w:val="00B434C6"/>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272"/>
    <w:rsid w:val="00C358CB"/>
    <w:rsid w:val="00C4231A"/>
    <w:rsid w:val="00C56CAC"/>
    <w:rsid w:val="00C66782"/>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44E6A"/>
    <w:rsid w:val="00D676F8"/>
    <w:rsid w:val="00D70862"/>
    <w:rsid w:val="00D74552"/>
    <w:rsid w:val="00D76335"/>
    <w:rsid w:val="00D76611"/>
    <w:rsid w:val="00D85909"/>
    <w:rsid w:val="00D91D96"/>
    <w:rsid w:val="00DA17F0"/>
    <w:rsid w:val="00DB3F1E"/>
    <w:rsid w:val="00DB7A0A"/>
    <w:rsid w:val="00DC7450"/>
    <w:rsid w:val="00E05ED3"/>
    <w:rsid w:val="00E51629"/>
    <w:rsid w:val="00E55BBF"/>
    <w:rsid w:val="00E6137F"/>
    <w:rsid w:val="00E62A36"/>
    <w:rsid w:val="00E62F41"/>
    <w:rsid w:val="00E6790B"/>
    <w:rsid w:val="00E71CE8"/>
    <w:rsid w:val="00E844FB"/>
    <w:rsid w:val="00E9304D"/>
    <w:rsid w:val="00EA1740"/>
    <w:rsid w:val="00EB57CE"/>
    <w:rsid w:val="00EE0874"/>
    <w:rsid w:val="00EF0998"/>
    <w:rsid w:val="00EF4EAE"/>
    <w:rsid w:val="00F05E81"/>
    <w:rsid w:val="00F3111C"/>
    <w:rsid w:val="00F3281E"/>
    <w:rsid w:val="00F354C7"/>
    <w:rsid w:val="00F410F5"/>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5" ma:contentTypeDescription="Create a new document." ma:contentTypeScope="" ma:versionID="a1c2d3c61951448a4f4b1a963ca24b42">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ee7fa051f6e0661a49ef537190236be1"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3040E-72BC-477E-82D9-AB7B84A3883E}">
  <ds:schemaRefs>
    <ds:schemaRef ds:uri="http://purl.org/dc/terms/"/>
    <ds:schemaRef ds:uri="371f0236-1f43-4016-8711-1ca1a84a6646"/>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schemas.microsoft.com/sharepoint/v3"/>
    <ds:schemaRef ds:uri="2d697c83-933c-4765-8d32-41a64c96d0f1"/>
    <ds:schemaRef ds:uri="http://www.w3.org/XML/1998/namespace"/>
    <ds:schemaRef ds:uri="http://purl.org/dc/dcmitype/"/>
  </ds:schemaRefs>
</ds:datastoreItem>
</file>

<file path=customXml/itemProps2.xml><?xml version="1.0" encoding="utf-8"?>
<ds:datastoreItem xmlns:ds="http://schemas.openxmlformats.org/officeDocument/2006/customXml" ds:itemID="{C594F735-679F-4F87-8CEC-ACE7E486E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4.xml><?xml version="1.0" encoding="utf-8"?>
<ds:datastoreItem xmlns:ds="http://schemas.openxmlformats.org/officeDocument/2006/customXml" ds:itemID="{9E98DBF7-B5A7-4A36-AAD8-96071AEBE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4</Words>
  <Characters>4982</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Mathew Morgan</cp:lastModifiedBy>
  <cp:revision>2</cp:revision>
  <cp:lastPrinted>2021-05-12T13:52:00Z</cp:lastPrinted>
  <dcterms:created xsi:type="dcterms:W3CDTF">2021-09-01T10:45:00Z</dcterms:created>
  <dcterms:modified xsi:type="dcterms:W3CDTF">2021-09-0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